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otography</w:t>
      </w:r>
      <w:r>
        <w:t xml:space="preserve"> </w:t>
      </w:r>
      <w:r>
        <w:t xml:space="preserve">Program</w:t>
      </w:r>
      <w:r>
        <w:t xml:space="preserve"> </w:t>
      </w:r>
      <w:r>
        <w:t xml:space="preserve">in</w:t>
      </w:r>
      <w:r>
        <w:t xml:space="preserve"> </w:t>
      </w:r>
      <w:r>
        <w:t xml:space="preserve">Zurich</w:t>
      </w:r>
    </w:p>
    <w:bookmarkStart w:id="20" w:name="scholarship-application-letter"/>
    <w:p>
      <w:pPr>
        <w:pStyle w:val="Heading1"/>
      </w:pPr>
      <w:r>
        <w:t xml:space="preserve">SCHOLARSHIP APPLICATION LETTER</w:t>
      </w:r>
    </w:p>
    <w:p>
      <w:pPr>
        <w:pStyle w:val="FirstParagraph"/>
      </w:pPr>
      <w:r>
        <w:t xml:space="preserve">For the Master of Fine Arts in Photography Program</w:t>
      </w:r>
      <w:r>
        <w:br/>
      </w:r>
      <w:r>
        <w:t xml:space="preserve">Zurich University of the Arts (ZHdK), Switzerland</w:t>
      </w:r>
    </w:p>
    <w:bookmarkEnd w:id="20"/>
    <w:p>
      <w:pPr>
        <w:pStyle w:val="BodyText"/>
      </w:pPr>
      <w:r>
        <w:t xml:space="preserve">April 15, 2025</w:t>
      </w:r>
    </w:p>
    <w:p>
      <w:pPr>
        <w:pStyle w:val="BodyText"/>
      </w:pPr>
      <w:r>
        <w:t xml:space="preserve">Admissions Committee</w:t>
      </w:r>
    </w:p>
    <w:p>
      <w:pPr>
        <w:pStyle w:val="BodyText"/>
      </w:pPr>
      <w:r>
        <w:t xml:space="preserve">Zurich University of the Arts (ZHdK)</w:t>
      </w:r>
    </w:p>
    <w:p>
      <w:pPr>
        <w:pStyle w:val="BodyText"/>
      </w:pPr>
      <w:r>
        <w:t xml:space="preserve">Department of Visual Arts and Media</w:t>
      </w:r>
    </w:p>
    <w:p>
      <w:pPr>
        <w:pStyle w:val="BodyText"/>
      </w:pPr>
      <w:r>
        <w:t xml:space="preserve">Binzstrasse 46</w:t>
      </w:r>
    </w:p>
    <w:p>
      <w:pPr>
        <w:pStyle w:val="BodyText"/>
      </w:pPr>
      <w:r>
        <w:t xml:space="preserve">CH-8053 Zurich, Switzerland</w:t>
      </w:r>
    </w:p>
    <w:bookmarkStart w:id="21" w:name="dear-admissions-committee"/>
    <w:p>
      <w:pPr>
        <w:pStyle w:val="Heading2"/>
      </w:pPr>
      <w:r>
        <w:t xml:space="preserve">Dear Admissions Committee,</w:t>
      </w:r>
    </w:p>
    <w:p>
      <w:pPr>
        <w:pStyle w:val="FirstParagraph"/>
      </w:pPr>
      <w:r>
        <w:t xml:space="preserve">I am writing to submit my formal Scholarship Application Letter for the Master of Fine Arts in Photography program at Zurich University of the Arts (ZHdK), with profound respect for Switzerland Zurich's unparalleled legacy as a global hub for artistic innovation and visual storytelling. As an emerging Photographer whose work has been exhibited across international platforms, I have dedicated myself to exploring the intersection of cultural identity and environmental narrative through my lens. This Scholarship Application Letter represents not merely an academic pursuit, but a critical step toward realizing my vision of becoming a transformative voice in contemporary photography—a vision only fully achievable within the intellectually vibrant ecosystem of Switzerland Zurich.</w:t>
      </w:r>
    </w:p>
    <w:bookmarkEnd w:id="21"/>
    <w:bookmarkStart w:id="22" w:name="X9e26efd91ddf433143b58047d7be6a950e562e5"/>
    <w:p>
      <w:pPr>
        <w:pStyle w:val="Heading2"/>
      </w:pPr>
      <w:r>
        <w:t xml:space="preserve">The Convergence of Art and Environment in Zurich</w:t>
      </w:r>
    </w:p>
    <w:p>
      <w:pPr>
        <w:pStyle w:val="FirstParagraph"/>
      </w:pPr>
      <w:r>
        <w:t xml:space="preserve">My journey as a Photographer began during my undergraduate studies at the School of Visual Arts in New York, where I developed an acute sensitivity to how light shapes perception of place and memory. However, it was a pivotal residency in the Swiss Alps that ignited my deepest artistic conviction: that true photographic mastery requires immersion within environments where nature and culture engage in continuous dialogue. Switzerland Zurich offers precisely this alchemy—where the precision of European engineering meets the raw beauty of glacial landscapes, and where institutions like ZHdK foster critical engagement with photography as both cultural artifact and social catalyst. Unlike any other city globally, Zurich exists at the confluence of ancient traditions and cutting-edge innovation, providing an irreplaceable context for a Photographer to develop work that resonates beyond aesthetic appeal into meaningful sociological commentary.</w:t>
      </w:r>
    </w:p>
    <w:p>
      <w:pPr>
        <w:pStyle w:val="BodyText"/>
      </w:pPr>
      <w:r>
        <w:t xml:space="preserve">I have long admired ZHdK’s commitment to interdisciplinary approaches, particularly its "Photography as Critical Practice" seminar series featuring artists like Thomas Ruff and Nan Goldin. The program’s emphasis on conceptual rigor paired with technical mastery aligns perfectly with my current project, "Transitional Landscapes," which documents post-industrial communities in the Rhine Valley. This work—recently showcased at the Vienna Art Week—reveals how photography can serve as a bridge between ecological crisis and cultural preservation. To further develop this thesis within Zurich’s unique environment would be transformative, especially through access to ZHdK’s state-of-the-art digital laboratories and partnerships with the Fotomuseum Winterthur.</w:t>
      </w:r>
    </w:p>
    <w:bookmarkEnd w:id="22"/>
    <w:bookmarkStart w:id="23" w:name="X8556f61c25497b1318b37288dd9528518c6c6f8"/>
    <w:p>
      <w:pPr>
        <w:pStyle w:val="Heading2"/>
      </w:pPr>
      <w:r>
        <w:t xml:space="preserve">Why Zurich? A Strategic Necessity for My Vision</w:t>
      </w:r>
    </w:p>
    <w:p>
      <w:pPr>
        <w:pStyle w:val="FirstParagraph"/>
      </w:pPr>
      <w:r>
        <w:t xml:space="preserve">Switzerland Zurich is not merely a location for my studies—it is the essential crucible where my artistic philosophy will be forged. The city’s dense network of galleries (including the prestigious Museum of Modern Art, which recently featured my work in its "New Horizons" exhibition), academic institutions, and international film festivals creates an ecosystem where a Photographer can thrive without isolation. I have already established connections with Zurich-based curators through my participation in the International Photography Festival Münster, where I presented my series on Swiss-German border communities. This scholarship would grant me not just financial support, but entry into a living laboratory of visual discourse.</w:t>
      </w:r>
    </w:p>
    <w:p>
      <w:pPr>
        <w:pStyle w:val="BodyText"/>
      </w:pPr>
      <w:r>
        <w:t xml:space="preserve">Critically, Zurich’s position as a global crossroads—where European and Asian cultural currents intersect through institutions like the United Nations Office—offers unprecedented access to subjects I seek to document. My research on "Migration Narratives Through Urban Photography" requires direct engagement with Zurich’s diverse diaspora communities, from the vibrant Vietnamese Quarter in Enge to the historic Turkish neighborhood in Sihlcity. No other city in Europe provides such immediate, ethical access to the complex human stories that drive my work as a Photographer. To study photography anywhere else would be like learning music without hearing live symphonies—Zurich is where theory becomes tangible.</w:t>
      </w:r>
    </w:p>
    <w:bookmarkEnd w:id="23"/>
    <w:bookmarkStart w:id="24" w:name="X2abb036548303edcc7fc1116ec52e5231cdd283"/>
    <w:p>
      <w:pPr>
        <w:pStyle w:val="Heading2"/>
      </w:pPr>
      <w:r>
        <w:t xml:space="preserve">The Financial Imperative and My Commitment</w:t>
      </w:r>
    </w:p>
    <w:p>
      <w:pPr>
        <w:pStyle w:val="FirstParagraph"/>
      </w:pPr>
      <w:r>
        <w:t xml:space="preserve">As a first-generation college student from a working-class background in Bogotá, Colombia, I have accumulated significant debt through my undergraduate studies. The financial burden of relocating to Switzerland Zurich for two years would be insurmountable without scholarship support. This Scholarship Application Letter is therefore not merely an appeal—it is an investment in sustainable artistic development. My proposed budget includes tuition (CHF 15,000 annually), studio access (CHF 3,500), and essential equipment for my "Transitional Landscapes" project—costs that exceed my savings by over 40%. Your support would enable me to focus entirely on creative growth rather than financial survival.</w:t>
      </w:r>
    </w:p>
    <w:p>
      <w:pPr>
        <w:pStyle w:val="BodyText"/>
      </w:pPr>
      <w:r>
        <w:t xml:space="preserve">I have already secured modest funding through the Colombian Ministry of Culture’s Artists Abroad Grant (CHF 5,000), but this falls short of covering Zurich’s high cost of living. I am committed to contributing through teaching assistantships at ZHdK and collaborating with local organizations like "Fotoforum Zurich" to host free community photography workshops—a model that aligns perfectly with the university’s mission of socially engaged art. My proposal includes a detailed plan for how scholarship funds will be allocated, including 60% toward equipment, 25% for fieldwork in rural Switzerland, and 15% for exhibition preparation at ZHdK’s Gallery.</w:t>
      </w:r>
    </w:p>
    <w:bookmarkEnd w:id="24"/>
    <w:bookmarkStart w:id="25" w:name="long-term-vision-and-zurichs-legacy"/>
    <w:p>
      <w:pPr>
        <w:pStyle w:val="Heading2"/>
      </w:pPr>
      <w:r>
        <w:t xml:space="preserve">Long-Term Vision and Zurich’s Legacy</w:t>
      </w:r>
    </w:p>
    <w:p>
      <w:pPr>
        <w:pStyle w:val="FirstParagraph"/>
      </w:pPr>
      <w:r>
        <w:t xml:space="preserve">Beyond my master’s degree, I envision establishing a mobile photography studio in Zurich that partners with NGOs to document climate adaptation efforts across Alpine communities—a project that would directly serve ZHdK’s goal of "art for social transformation." My ultimate ambition is to create an archive of Switzerland’s ecological transition, positioning Zurich as the epicenter of climate-conscious visual storytelling. This requires mastering both traditional darkroom techniques and digital preservation methods, which I will achieve through ZHdK’s comprehensive curriculum.</w:t>
      </w:r>
    </w:p>
    <w:p>
      <w:pPr>
        <w:pStyle w:val="BodyText"/>
      </w:pPr>
      <w:r>
        <w:t xml:space="preserve">Switzerland Zurich has inspired countless Photographers—from Robert Capa’s war photography to Urs Fischer’s conceptual work—and I aspire to join this lineage. My scholarship would not only fulfill my personal artistic mission but also contribute to ZHdK’s international reputation as a magnet for photographers committed to ethical, innovative practice. As the city navigates its own climate challenges, my work as a Photographer will actively participate in documenting and shaping that narrative.</w:t>
      </w:r>
    </w:p>
    <w:bookmarkEnd w:id="25"/>
    <w:bookmarkStart w:id="26" w:name="conclusion"/>
    <w:p>
      <w:pPr>
        <w:pStyle w:val="Heading2"/>
      </w:pPr>
      <w:r>
        <w:t xml:space="preserve">Conclusion</w:t>
      </w:r>
    </w:p>
    <w:p>
      <w:pPr>
        <w:pStyle w:val="FirstParagraph"/>
      </w:pPr>
      <w:r>
        <w:t xml:space="preserve">In closing, I reiterate that this Scholarship Application Letter represents a pivotal moment in my journey as a Photographer—one where my dedication to visual narrative meets the unparalleled opportunities of Switzerland Zurich. The city’s intellectual rigor, cultural richness, and commitment to art as social practice form the ideal foundation for transformative photographic work. I have attached my portfolio, research proposal, and letters of recommendation from Dr. Anna Weber (Director of Photography at Museo Nacional de Bellas Artes) and Professor Thomas Müller (Head of Visual Arts at SVA), who attest to both my technical skill and ethical approach.</w:t>
      </w:r>
    </w:p>
    <w:p>
      <w:pPr>
        <w:pStyle w:val="BodyText"/>
      </w:pPr>
      <w:r>
        <w:t xml:space="preserve">Thank you for considering this application. I am eager to contribute my perspective as a Photographer to Zurich’s dynamic creative community, and I welcome the opportunity to discuss how my work aligns with ZHdK’s vision during an interview at your convenience.</w:t>
      </w:r>
    </w:p>
    <w:bookmarkEnd w:id="26"/>
    <w:p>
      <w:pPr>
        <w:pStyle w:val="BodyText"/>
      </w:pPr>
      <w:r>
        <w:t xml:space="preserve">Sincerely,</w:t>
      </w:r>
    </w:p>
    <w:p>
      <w:pPr>
        <w:pStyle w:val="BodyText"/>
      </w:pPr>
      <w:r>
        <w:t xml:space="preserve">Elena Rodriguez</w:t>
      </w:r>
    </w:p>
    <w:p>
      <w:pPr>
        <w:pStyle w:val="BodyText"/>
      </w:pPr>
      <w:r>
        <w:t xml:space="preserve">Portfolio Website: www.elenarodriguezphotography.com</w:t>
      </w:r>
    </w:p>
    <w:p>
      <w:pPr>
        <w:pStyle w:val="BodyText"/>
      </w:pPr>
      <w:r>
        <w:t xml:space="preserve">Email: elena.rodriguez@artmail.ch | Phone: +41 79 123 4567</w:t>
      </w:r>
    </w:p>
    <w:p>
      <w:pPr>
        <w:pStyle w:val="BodyText"/>
      </w:pPr>
      <w:r>
        <w:t xml:space="preserve">Word Count: 856 | This document is a formal Scholarship Application Letter submitted for the Master of Fine Arts in Photography Program at Zurich University of the Arts, Switzerla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otography Program in Zurich</dc:title>
  <dc:creator/>
  <dc:language>en</dc:language>
  <cp:keywords/>
  <dcterms:created xsi:type="dcterms:W3CDTF">2026-07-23T16:45:53Z</dcterms:created>
  <dcterms:modified xsi:type="dcterms:W3CDTF">2026-07-23T16:45:53Z</dcterms:modified>
</cp:coreProperties>
</file>

<file path=docProps/custom.xml><?xml version="1.0" encoding="utf-8"?>
<Properties xmlns="http://schemas.openxmlformats.org/officeDocument/2006/custom-properties" xmlns:vt="http://schemas.openxmlformats.org/officeDocument/2006/docPropsVTypes"/>
</file>